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B0D88" w14:textId="3440B462" w:rsidR="00BF00D0" w:rsidRDefault="006D7871" w:rsidP="006D7871">
      <w:pPr>
        <w:pStyle w:val="FirstParagraph"/>
        <w:numPr>
          <w:ilvl w:val="0"/>
          <w:numId w:val="2"/>
        </w:numPr>
      </w:pPr>
      <w:bookmarkStart w:id="0" w:name="hubungan-kendaraan-dan-prodi"/>
      <w:r>
        <w:t>F</w:t>
      </w:r>
      <w:r w:rsidR="00E05206">
        <w:t>ungsi untuk mengimport data (excel)</w:t>
      </w:r>
    </w:p>
    <w:p w14:paraId="33A2D932" w14:textId="77777777" w:rsidR="00BF00D0" w:rsidRDefault="00E0520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</w:p>
    <w:p w14:paraId="09733540" w14:textId="7834C966" w:rsidR="00BF00D0" w:rsidRDefault="00E05206" w:rsidP="006D7871">
      <w:pPr>
        <w:pStyle w:val="FirstParagraph"/>
        <w:numPr>
          <w:ilvl w:val="0"/>
          <w:numId w:val="2"/>
        </w:numPr>
      </w:pPr>
      <w:r>
        <w:t>Fungsi untuk mendeskripsikan variable baru antar data kategori</w:t>
      </w:r>
    </w:p>
    <w:p w14:paraId="23CE82D0" w14:textId="77777777" w:rsidR="00BF00D0" w:rsidRDefault="00E0520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47D1FA2" w14:textId="77777777" w:rsidR="00BF00D0" w:rsidRDefault="00E05206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0F335AED" w14:textId="77777777" w:rsidR="00BF00D0" w:rsidRDefault="00E05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033FE1B" w14:textId="77777777" w:rsidR="00BF00D0" w:rsidRDefault="00E0520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5A81AA4" w14:textId="77777777" w:rsidR="00BF00D0" w:rsidRDefault="00E0520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D12CE56" w14:textId="77777777" w:rsidR="00BF00D0" w:rsidRDefault="00E05206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, </w:t>
      </w:r>
      <w:r>
        <w:rPr>
          <w:rStyle w:val="AttributeTok"/>
        </w:rPr>
        <w:t>jurusan =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nformatik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.kompu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.mes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.elek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kuntans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rmas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Kebidan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PerhoteL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ro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KV"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kendaraa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Kendar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PEDA MOT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Kendar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OB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Kendar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NGKUTAN UMUM"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>)</w:t>
      </w:r>
    </w:p>
    <w:p w14:paraId="15827B08" w14:textId="3CE314B3" w:rsidR="00BF00D0" w:rsidRDefault="00E05206" w:rsidP="006D7871">
      <w:pPr>
        <w:pStyle w:val="FirstParagraph"/>
        <w:numPr>
          <w:ilvl w:val="0"/>
          <w:numId w:val="2"/>
        </w:numPr>
      </w:pPr>
      <w:r>
        <w:t>Fungsi untuk mengetahui frekuensi dan prosentase antar data kategori</w:t>
      </w:r>
    </w:p>
    <w:p w14:paraId="49B6A7D0" w14:textId="77777777" w:rsidR="00BF00D0" w:rsidRDefault="00E05206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urusan)</w:t>
      </w:r>
    </w:p>
    <w:p w14:paraId="7F50C275" w14:textId="77777777" w:rsidR="00BF00D0" w:rsidRDefault="00E05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kuntansi         ASP         DKV     Farmasi informatika   Kebidanan </w:t>
      </w:r>
      <w:r>
        <w:br/>
      </w:r>
      <w:r>
        <w:rPr>
          <w:rStyle w:val="VerbatimChar"/>
        </w:rPr>
        <w:t xml:space="preserve">##           5          21           4           5          33           5 </w:t>
      </w:r>
      <w:r>
        <w:br/>
      </w:r>
      <w:r>
        <w:rPr>
          <w:rStyle w:val="VerbatimChar"/>
        </w:rPr>
        <w:t xml:space="preserve">##  PerhoteLAN   T.elektro  T.komputer     T.mesin </w:t>
      </w:r>
      <w:r>
        <w:br/>
      </w:r>
      <w:r>
        <w:rPr>
          <w:rStyle w:val="VerbatimChar"/>
        </w:rPr>
        <w:t>##           5           8          22          19</w:t>
      </w:r>
    </w:p>
    <w:p w14:paraId="5840F1EC" w14:textId="77777777" w:rsidR="00BF00D0" w:rsidRDefault="00E05206">
      <w:pPr>
        <w:pStyle w:val="SourceCode"/>
      </w:pPr>
      <w:r>
        <w:rPr>
          <w:rStyle w:val="FunctionTok"/>
        </w:rPr>
        <w:lastRenderedPageBreak/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urusan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4E8DC878" w14:textId="77777777" w:rsidR="00BF00D0" w:rsidRDefault="00E05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kuntansi         ASP         DKV     Farmasi informatika   Kebidanan </w:t>
      </w:r>
      <w:r>
        <w:br/>
      </w:r>
      <w:r>
        <w:rPr>
          <w:rStyle w:val="VerbatimChar"/>
        </w:rPr>
        <w:t xml:space="preserve">##    3.937008   16.535433    3.149606    3.937008   25.984252    3.937008 </w:t>
      </w:r>
      <w:r>
        <w:br/>
      </w:r>
      <w:r>
        <w:rPr>
          <w:rStyle w:val="VerbatimChar"/>
        </w:rPr>
        <w:t xml:space="preserve">##  PerhoteLAN   T.elektro  T.komputer     T.mesin </w:t>
      </w:r>
      <w:r>
        <w:br/>
      </w:r>
      <w:r>
        <w:rPr>
          <w:rStyle w:val="VerbatimChar"/>
        </w:rPr>
        <w:t>##    3.937008    6.299213   17.322835   14.960630</w:t>
      </w:r>
    </w:p>
    <w:p w14:paraId="3050865A" w14:textId="77777777" w:rsidR="00BF00D0" w:rsidRDefault="00E05206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kendaraan)</w:t>
      </w:r>
    </w:p>
    <w:p w14:paraId="1C3EED9C" w14:textId="77777777" w:rsidR="00BF00D0" w:rsidRDefault="00E05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GKUTAN UMUM         MOBIL  SEPEDA MOTOR </w:t>
      </w:r>
      <w:r>
        <w:br/>
      </w:r>
      <w:r>
        <w:rPr>
          <w:rStyle w:val="VerbatimChar"/>
        </w:rPr>
        <w:t>##            18             2           107</w:t>
      </w:r>
    </w:p>
    <w:p w14:paraId="352E3504" w14:textId="77777777" w:rsidR="00BF00D0" w:rsidRDefault="00E05206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kendaraan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48B4AEE6" w14:textId="77777777" w:rsidR="00BF00D0" w:rsidRDefault="00E05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GKUTAN UMUM         MOBIL  SEPEDA MOTOR </w:t>
      </w:r>
      <w:r>
        <w:br/>
      </w:r>
      <w:r>
        <w:rPr>
          <w:rStyle w:val="VerbatimChar"/>
        </w:rPr>
        <w:t>##     14.173228      1.574803     84.251969</w:t>
      </w:r>
    </w:p>
    <w:p w14:paraId="56A67C3A" w14:textId="3EFD6C22" w:rsidR="00BF00D0" w:rsidRDefault="00E05206" w:rsidP="006D7871">
      <w:pPr>
        <w:pStyle w:val="FirstParagraph"/>
        <w:numPr>
          <w:ilvl w:val="0"/>
          <w:numId w:val="2"/>
        </w:numPr>
      </w:pPr>
      <w:r>
        <w:t>Fungsi untuk mengetahui distribusi antar data kategori</w:t>
      </w:r>
    </w:p>
    <w:p w14:paraId="4BF8B2A2" w14:textId="77777777" w:rsidR="00BF00D0" w:rsidRDefault="00E05206">
      <w:pPr>
        <w:pStyle w:val="SourceCode"/>
      </w:pPr>
      <w:r>
        <w:rPr>
          <w:rStyle w:val="FunctionTok"/>
        </w:rPr>
        <w:t>addmargin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urusan,data</w:t>
      </w:r>
      <w:r>
        <w:rPr>
          <w:rStyle w:val="SpecialCharTok"/>
        </w:rPr>
        <w:t>$</w:t>
      </w:r>
      <w:r>
        <w:rPr>
          <w:rStyle w:val="NormalTok"/>
        </w:rPr>
        <w:t>kendaraan))</w:t>
      </w:r>
    </w:p>
    <w:p w14:paraId="1EE9CA78" w14:textId="77777777" w:rsidR="00BF00D0" w:rsidRDefault="00E05206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NGKUTAN UMUM MOBIL SEPEDA MOTOR Sum</w:t>
      </w:r>
      <w:r>
        <w:br/>
      </w:r>
      <w:r>
        <w:rPr>
          <w:rStyle w:val="VerbatimChar"/>
        </w:rPr>
        <w:t>##   Akuntansi               3     0            2   5</w:t>
      </w:r>
      <w:r>
        <w:br/>
      </w:r>
      <w:r>
        <w:rPr>
          <w:rStyle w:val="VerbatimChar"/>
        </w:rPr>
        <w:t>##   ASP                     3     1           17  21</w:t>
      </w:r>
      <w:r>
        <w:br/>
      </w:r>
      <w:r>
        <w:rPr>
          <w:rStyle w:val="VerbatimChar"/>
        </w:rPr>
        <w:t>##   DKV                     0     0            4   4</w:t>
      </w:r>
      <w:r>
        <w:br/>
      </w:r>
      <w:r>
        <w:rPr>
          <w:rStyle w:val="VerbatimChar"/>
        </w:rPr>
        <w:t>##   Farmasi                 1     0            4   5</w:t>
      </w:r>
      <w:r>
        <w:br/>
      </w:r>
      <w:r>
        <w:rPr>
          <w:rStyle w:val="VerbatimChar"/>
        </w:rPr>
        <w:t>##   informatika             2     1           30  33</w:t>
      </w:r>
      <w:r>
        <w:br/>
      </w:r>
      <w:r>
        <w:rPr>
          <w:rStyle w:val="VerbatimChar"/>
        </w:rPr>
        <w:t>##   Kebidanan               0     0            5   5</w:t>
      </w:r>
      <w:r>
        <w:br/>
      </w:r>
      <w:r>
        <w:rPr>
          <w:rStyle w:val="VerbatimChar"/>
        </w:rPr>
        <w:t>##   PerhoteLAN              0     0            5   5</w:t>
      </w:r>
      <w:r>
        <w:br/>
      </w:r>
      <w:r>
        <w:rPr>
          <w:rStyle w:val="VerbatimChar"/>
        </w:rPr>
        <w:t>##   T.elektro               1     0            7   8</w:t>
      </w:r>
      <w:r>
        <w:br/>
      </w:r>
      <w:r>
        <w:rPr>
          <w:rStyle w:val="VerbatimChar"/>
        </w:rPr>
        <w:t>##   T.komputer              5     0           17  22</w:t>
      </w:r>
      <w:r>
        <w:br/>
      </w:r>
      <w:r>
        <w:rPr>
          <w:rStyle w:val="VerbatimChar"/>
        </w:rPr>
        <w:t>##   T.mesin                 3     0           16  19</w:t>
      </w:r>
      <w:r>
        <w:br/>
      </w:r>
      <w:r>
        <w:rPr>
          <w:rStyle w:val="VerbatimChar"/>
        </w:rPr>
        <w:t>##   Sum                    18     2          107 127</w:t>
      </w:r>
    </w:p>
    <w:p w14:paraId="0A091A5D" w14:textId="393EA707" w:rsidR="00BF00D0" w:rsidRDefault="00E05206" w:rsidP="006D7871">
      <w:pPr>
        <w:pStyle w:val="FirstParagraph"/>
        <w:numPr>
          <w:ilvl w:val="0"/>
          <w:numId w:val="2"/>
        </w:numPr>
      </w:pPr>
      <w:r>
        <w:t>Fungsi untuk mengetahui distribusi bentuk prosentase</w:t>
      </w:r>
    </w:p>
    <w:p w14:paraId="1A45212D" w14:textId="77777777" w:rsidR="00BF00D0" w:rsidRDefault="00E05206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urusan,data</w:t>
      </w:r>
      <w:r>
        <w:rPr>
          <w:rStyle w:val="SpecialCharTok"/>
        </w:rPr>
        <w:t>$</w:t>
      </w:r>
      <w:r>
        <w:rPr>
          <w:rStyle w:val="NormalTok"/>
        </w:rPr>
        <w:t xml:space="preserve">kendaraan)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69168872" w14:textId="77777777" w:rsidR="00BF00D0" w:rsidRDefault="00E05206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NGKUTAN UMUM     MOBIL SEPEDA MOTOR</w:t>
      </w:r>
      <w:r>
        <w:br/>
      </w:r>
      <w:r>
        <w:rPr>
          <w:rStyle w:val="VerbatimChar"/>
        </w:rPr>
        <w:t>##   Akuntansi       16.666667  0.000000     1.869159</w:t>
      </w:r>
      <w:r>
        <w:br/>
      </w:r>
      <w:r>
        <w:rPr>
          <w:rStyle w:val="VerbatimChar"/>
        </w:rPr>
        <w:t>##   ASP             16.666667 50.000000    15.887850</w:t>
      </w:r>
      <w:r>
        <w:br/>
      </w:r>
      <w:r>
        <w:rPr>
          <w:rStyle w:val="VerbatimChar"/>
        </w:rPr>
        <w:t>##   DKV              0.000000  0.000000     3.738318</w:t>
      </w:r>
      <w:r>
        <w:br/>
      </w:r>
      <w:r>
        <w:rPr>
          <w:rStyle w:val="VerbatimChar"/>
        </w:rPr>
        <w:t>##   Farmasi          5.555556  0.000000     3.738318</w:t>
      </w:r>
      <w:r>
        <w:br/>
      </w:r>
      <w:r>
        <w:rPr>
          <w:rStyle w:val="VerbatimChar"/>
        </w:rPr>
        <w:t>##   informatika     11.111111 50.000000    28.037383</w:t>
      </w:r>
      <w:r>
        <w:br/>
      </w:r>
      <w:r>
        <w:rPr>
          <w:rStyle w:val="VerbatimChar"/>
        </w:rPr>
        <w:t>##   Kebidanan        0.000000  0.000000     4.672897</w:t>
      </w:r>
      <w:r>
        <w:br/>
      </w:r>
      <w:r>
        <w:rPr>
          <w:rStyle w:val="VerbatimChar"/>
        </w:rPr>
        <w:t>##   PerhoteLAN       0.000000  0.000000     4.672897</w:t>
      </w:r>
      <w:r>
        <w:br/>
      </w:r>
      <w:r>
        <w:rPr>
          <w:rStyle w:val="VerbatimChar"/>
        </w:rPr>
        <w:t>##   T.elektro        5.555556  0.000000     6.542056</w:t>
      </w:r>
      <w:r>
        <w:br/>
      </w:r>
      <w:r>
        <w:rPr>
          <w:rStyle w:val="VerbatimChar"/>
        </w:rPr>
        <w:lastRenderedPageBreak/>
        <w:t>##   T.komputer      27.777778  0.000000    15.887850</w:t>
      </w:r>
      <w:r>
        <w:br/>
      </w:r>
      <w:r>
        <w:rPr>
          <w:rStyle w:val="VerbatimChar"/>
        </w:rPr>
        <w:t>##   T.mesin         16.666667  0.000000    14.953271</w:t>
      </w:r>
    </w:p>
    <w:p w14:paraId="207D7A19" w14:textId="7987AB1F" w:rsidR="00BF00D0" w:rsidRDefault="00E05206" w:rsidP="006D7871">
      <w:pPr>
        <w:pStyle w:val="FirstParagraph"/>
        <w:numPr>
          <w:ilvl w:val="0"/>
          <w:numId w:val="2"/>
        </w:numPr>
      </w:pPr>
      <w:r>
        <w:t>Fungsi untuk mendeskripsikan table dalam bentuk graph berwarna</w:t>
      </w:r>
    </w:p>
    <w:p w14:paraId="08C1CE27" w14:textId="77777777" w:rsidR="00BF00D0" w:rsidRDefault="00E05206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kendaraan,</w:t>
      </w:r>
      <w:r>
        <w:br/>
      </w:r>
      <w:r>
        <w:rPr>
          <w:rStyle w:val="NormalTok"/>
        </w:rPr>
        <w:t xml:space="preserve">                         data</w:t>
      </w:r>
      <w:r>
        <w:rPr>
          <w:rStyle w:val="SpecialCharTok"/>
        </w:rPr>
        <w:t>$</w:t>
      </w:r>
      <w:r>
        <w:rPr>
          <w:rStyle w:val="NormalTok"/>
        </w:rPr>
        <w:t>jurus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se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E0E6312" w14:textId="77777777" w:rsidR="00BF00D0" w:rsidRDefault="00E05206">
      <w:pPr>
        <w:pStyle w:val="FirstParagraph"/>
      </w:pPr>
      <w:r>
        <w:rPr>
          <w:noProof/>
        </w:rPr>
        <w:drawing>
          <wp:inline distT="0" distB="0" distL="0" distR="0" wp14:anchorId="58FB6628" wp14:editId="3F8AE45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3kendaraan-dan-prod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F00D0" w:rsidSect="004145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B54B7" w14:textId="77777777" w:rsidR="00FC4BF5" w:rsidRDefault="00FC4BF5">
      <w:pPr>
        <w:spacing w:after="0"/>
      </w:pPr>
      <w:r>
        <w:separator/>
      </w:r>
    </w:p>
  </w:endnote>
  <w:endnote w:type="continuationSeparator" w:id="0">
    <w:p w14:paraId="2D260CA7" w14:textId="77777777" w:rsidR="00FC4BF5" w:rsidRDefault="00FC4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8908C" w14:textId="77777777" w:rsidR="00FC4BF5" w:rsidRDefault="00FC4BF5">
      <w:r>
        <w:separator/>
      </w:r>
    </w:p>
  </w:footnote>
  <w:footnote w:type="continuationSeparator" w:id="0">
    <w:p w14:paraId="661A2FCA" w14:textId="77777777" w:rsidR="00FC4BF5" w:rsidRDefault="00FC4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C6D2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F9C5912"/>
    <w:multiLevelType w:val="hybridMultilevel"/>
    <w:tmpl w:val="F9840312"/>
    <w:lvl w:ilvl="0" w:tplc="DCECD2A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00D0"/>
    <w:rsid w:val="004145BC"/>
    <w:rsid w:val="006D7871"/>
    <w:rsid w:val="00BF00D0"/>
    <w:rsid w:val="00BF200E"/>
    <w:rsid w:val="00E05206"/>
    <w:rsid w:val="00FC4B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0E885"/>
  <w15:docId w15:val="{A508CFF2-A0FE-4020-9B70-8D0438A8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tistika</dc:creator>
  <cp:keywords/>
  <cp:lastModifiedBy>nabila asshafa putri22</cp:lastModifiedBy>
  <cp:revision>3</cp:revision>
  <dcterms:created xsi:type="dcterms:W3CDTF">2022-01-04T03:01:00Z</dcterms:created>
  <dcterms:modified xsi:type="dcterms:W3CDTF">2022-01-0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>word_document</vt:lpwstr>
  </property>
</Properties>
</file>